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59EB0" w14:textId="2EC8CC2E" w:rsidR="0031138C" w:rsidRPr="00AE37F9" w:rsidRDefault="009210D5" w:rsidP="0031138C">
      <w:pPr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</w:rPr>
      </w:pPr>
      <w:r w:rsidRPr="00AE37F9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Thesis Title</w:t>
      </w:r>
      <w:r w:rsidR="00936381">
        <w:rPr>
          <w:rFonts w:ascii="Times New Roman" w:hAnsi="Times New Roman" w:cs="Times New Roman"/>
          <w:b/>
          <w:color w:val="000000" w:themeColor="text1"/>
          <w:sz w:val="36"/>
          <w:szCs w:val="36"/>
        </w:rPr>
        <w:t xml:space="preserve"> (</w:t>
      </w:r>
      <w:r w:rsidR="00936381" w:rsidRPr="00936381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Font: Times New Roman, Size: 18</w:t>
      </w:r>
      <w:r w:rsidR="00936381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)</w:t>
      </w:r>
    </w:p>
    <w:p w14:paraId="031E1533" w14:textId="77777777" w:rsidR="00603A6A" w:rsidRPr="000C4DC1" w:rsidRDefault="00603A6A" w:rsidP="0031138C">
      <w:pPr>
        <w:pBdr>
          <w:bottom w:val="single" w:sz="12" w:space="1" w:color="auto"/>
        </w:pBdr>
        <w:jc w:val="center"/>
        <w:rPr>
          <w:rFonts w:asciiTheme="majorBidi" w:hAnsiTheme="majorBidi" w:cstheme="majorBidi"/>
          <w:b/>
          <w:color w:val="000000" w:themeColor="text1"/>
          <w:sz w:val="40"/>
          <w:szCs w:val="36"/>
        </w:rPr>
      </w:pPr>
    </w:p>
    <w:p w14:paraId="49DE0363" w14:textId="77777777" w:rsidR="00EC43C5" w:rsidRDefault="00EC43C5" w:rsidP="0031138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130"/>
          <w:szCs w:val="130"/>
        </w:rPr>
      </w:pPr>
    </w:p>
    <w:p w14:paraId="69211203" w14:textId="094226FA" w:rsidR="0031138C" w:rsidRPr="000C4DC1" w:rsidRDefault="00BE0091" w:rsidP="0031138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130"/>
          <w:szCs w:val="130"/>
        </w:rPr>
      </w:pPr>
      <w:r>
        <w:rPr>
          <w:rFonts w:asciiTheme="majorBidi" w:hAnsiTheme="majorBidi" w:cstheme="majorBidi"/>
          <w:noProof/>
          <w:color w:val="000000" w:themeColor="text1"/>
          <w:sz w:val="130"/>
          <w:szCs w:val="130"/>
        </w:rPr>
        <w:drawing>
          <wp:inline distT="0" distB="0" distL="0" distR="0" wp14:anchorId="6DEC8099" wp14:editId="192378EE">
            <wp:extent cx="3124200" cy="1244009"/>
            <wp:effectExtent l="0" t="0" r="0" b="0"/>
            <wp:docPr id="2" name="Picture 1" descr="UMT Logo 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MT Logo Blue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37305" cy="124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CED69" w14:textId="77777777" w:rsidR="0031138C" w:rsidRDefault="0031138C" w:rsidP="0031138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4"/>
        </w:rPr>
      </w:pPr>
    </w:p>
    <w:p w14:paraId="4A1EE759" w14:textId="1B3365C8" w:rsidR="00603A6A" w:rsidRPr="000C4DC1" w:rsidRDefault="007C3B73" w:rsidP="0031138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4"/>
        </w:rPr>
      </w:pPr>
      <w:r>
        <w:rPr>
          <w:rFonts w:asciiTheme="majorBidi" w:hAnsiTheme="majorBidi" w:cstheme="majorBidi"/>
          <w:color w:val="000000" w:themeColor="text1"/>
          <w:sz w:val="28"/>
          <w:szCs w:val="24"/>
        </w:rPr>
        <w:t xml:space="preserve"> </w:t>
      </w:r>
    </w:p>
    <w:p w14:paraId="4EEC9356" w14:textId="7B6EC8B3" w:rsidR="0031138C" w:rsidRPr="00424F51" w:rsidRDefault="0097033B" w:rsidP="00272A8E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424F51">
        <w:rPr>
          <w:rFonts w:asciiTheme="majorBidi" w:hAnsiTheme="majorBidi" w:cstheme="majorBidi"/>
          <w:color w:val="000000" w:themeColor="text1"/>
          <w:sz w:val="28"/>
          <w:szCs w:val="28"/>
        </w:rPr>
        <w:t>Name of the Student</w:t>
      </w:r>
    </w:p>
    <w:p w14:paraId="115F5B15" w14:textId="77777777" w:rsidR="0031138C" w:rsidRPr="00424F51" w:rsidRDefault="0031138C" w:rsidP="00272A8E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424F51">
        <w:rPr>
          <w:rFonts w:asciiTheme="majorBidi" w:hAnsiTheme="majorBidi" w:cstheme="majorBidi"/>
          <w:color w:val="000000" w:themeColor="text1"/>
          <w:sz w:val="28"/>
          <w:szCs w:val="28"/>
        </w:rPr>
        <w:t>Student ID</w:t>
      </w:r>
    </w:p>
    <w:p w14:paraId="4E377E58" w14:textId="4528F561" w:rsidR="0097033B" w:rsidRPr="00424F51" w:rsidRDefault="0097033B" w:rsidP="00272A8E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424F5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Supervisor’s Name </w:t>
      </w:r>
    </w:p>
    <w:p w14:paraId="58E1C6D3" w14:textId="77777777" w:rsidR="00D15D80" w:rsidRPr="00272A8E" w:rsidRDefault="00D15D80" w:rsidP="00272A8E">
      <w:pPr>
        <w:spacing w:after="20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39A01F46" w14:textId="77777777" w:rsidR="0031138C" w:rsidRPr="00603A6A" w:rsidRDefault="0031138C" w:rsidP="0031138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14024D89" w14:textId="77777777" w:rsidR="00EC43C5" w:rsidRDefault="00EC43C5" w:rsidP="0031138C">
      <w:pPr>
        <w:spacing w:after="200" w:line="24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381DA1C8" w14:textId="68956EBB" w:rsidR="00603A6A" w:rsidRDefault="00D15D80" w:rsidP="00D15D80">
      <w:pPr>
        <w:pBdr>
          <w:bottom w:val="single" w:sz="12" w:space="1" w:color="auto"/>
        </w:pBdr>
        <w:tabs>
          <w:tab w:val="left" w:pos="5455"/>
        </w:tabs>
        <w:spacing w:after="20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</w:p>
    <w:p w14:paraId="61D55A00" w14:textId="77777777" w:rsidR="00603A6A" w:rsidRDefault="00603A6A" w:rsidP="0031138C">
      <w:pPr>
        <w:spacing w:after="200" w:line="24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05C20B75" w14:textId="77777777" w:rsidR="0031138C" w:rsidRDefault="0031138C" w:rsidP="0031138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 xml:space="preserve">Department of English and Literary Studies </w:t>
      </w:r>
    </w:p>
    <w:p w14:paraId="003E3597" w14:textId="77F211F0" w:rsidR="0031138C" w:rsidRDefault="00603A6A" w:rsidP="0031138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School</w:t>
      </w:r>
      <w:r w:rsidR="0031138C">
        <w:rPr>
          <w:rFonts w:asciiTheme="majorBidi" w:hAnsiTheme="majorBidi" w:cstheme="majorBidi"/>
          <w:b/>
          <w:color w:val="000000" w:themeColor="text1"/>
          <w:sz w:val="36"/>
          <w:szCs w:val="36"/>
        </w:rPr>
        <w:t xml:space="preserve"> of Liberal Arts</w:t>
      </w:r>
    </w:p>
    <w:p w14:paraId="6D9A8A2A" w14:textId="77777777" w:rsidR="0031138C" w:rsidRDefault="0031138C" w:rsidP="0031138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University of Management and Technology, Lahore</w:t>
      </w:r>
    </w:p>
    <w:p w14:paraId="750FCFC1" w14:textId="37652B08" w:rsidR="005D341F" w:rsidRDefault="0031138C" w:rsidP="00EC43C5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Year</w:t>
      </w: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br w:type="page"/>
      </w:r>
    </w:p>
    <w:p w14:paraId="2FA59E11" w14:textId="3700E8E1" w:rsidR="0051553C" w:rsidRDefault="0051553C" w:rsidP="005D341F">
      <w:pPr>
        <w:tabs>
          <w:tab w:val="left" w:pos="6405"/>
        </w:tabs>
        <w:jc w:val="center"/>
        <w:rPr>
          <w:rFonts w:asciiTheme="majorBidi" w:hAnsiTheme="majorBidi" w:cstheme="majorBidi"/>
          <w:b/>
          <w:color w:val="000000" w:themeColor="text1"/>
          <w:sz w:val="40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40"/>
          <w:szCs w:val="36"/>
        </w:rPr>
        <w:lastRenderedPageBreak/>
        <w:t>Thesis Title</w:t>
      </w:r>
    </w:p>
    <w:p w14:paraId="7FADBCBA" w14:textId="77777777" w:rsidR="0051553C" w:rsidRPr="000C4DC1" w:rsidRDefault="0051553C" w:rsidP="0051553C">
      <w:pPr>
        <w:jc w:val="center"/>
        <w:rPr>
          <w:rFonts w:asciiTheme="majorBidi" w:hAnsiTheme="majorBidi" w:cstheme="majorBidi"/>
          <w:b/>
          <w:color w:val="000000" w:themeColor="text1"/>
          <w:sz w:val="40"/>
          <w:szCs w:val="36"/>
        </w:rPr>
      </w:pPr>
    </w:p>
    <w:p w14:paraId="472E2182" w14:textId="77777777" w:rsidR="0051553C" w:rsidRPr="000C4DC1" w:rsidRDefault="0051553C" w:rsidP="0051553C">
      <w:pPr>
        <w:jc w:val="center"/>
        <w:rPr>
          <w:rFonts w:asciiTheme="majorBidi" w:hAnsiTheme="majorBidi" w:cstheme="majorBidi"/>
          <w:b/>
          <w:color w:val="000000" w:themeColor="text1"/>
          <w:sz w:val="24"/>
          <w:szCs w:val="28"/>
        </w:rPr>
      </w:pPr>
    </w:p>
    <w:p w14:paraId="4FC84E78" w14:textId="77777777" w:rsidR="0051553C" w:rsidRPr="000C4DC1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130"/>
          <w:szCs w:val="130"/>
        </w:rPr>
      </w:pPr>
      <w:r>
        <w:rPr>
          <w:rFonts w:asciiTheme="majorBidi" w:hAnsiTheme="majorBidi" w:cstheme="majorBidi"/>
          <w:noProof/>
          <w:color w:val="000000" w:themeColor="text1"/>
          <w:sz w:val="130"/>
          <w:szCs w:val="130"/>
        </w:rPr>
        <w:drawing>
          <wp:inline distT="0" distB="0" distL="0" distR="0" wp14:anchorId="1FD11F03" wp14:editId="349F6DD6">
            <wp:extent cx="3124200" cy="1244009"/>
            <wp:effectExtent l="0" t="0" r="0" b="0"/>
            <wp:docPr id="1935911234" name="Picture 1935911234" descr="UMT Logo 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MT Logo Blue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37305" cy="124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72E0E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4"/>
        </w:rPr>
      </w:pPr>
    </w:p>
    <w:p w14:paraId="412EAE78" w14:textId="77777777" w:rsidR="0051553C" w:rsidRPr="000C4DC1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4"/>
        </w:rPr>
      </w:pPr>
      <w:r>
        <w:rPr>
          <w:rFonts w:asciiTheme="majorBidi" w:hAnsiTheme="majorBidi" w:cstheme="majorBidi"/>
          <w:color w:val="000000" w:themeColor="text1"/>
          <w:sz w:val="28"/>
          <w:szCs w:val="24"/>
        </w:rPr>
        <w:t xml:space="preserve"> </w:t>
      </w:r>
    </w:p>
    <w:p w14:paraId="131CC0CF" w14:textId="77777777" w:rsidR="00424F51" w:rsidRPr="00424F51" w:rsidRDefault="00424F51" w:rsidP="00424F51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424F51">
        <w:rPr>
          <w:rFonts w:asciiTheme="majorBidi" w:hAnsiTheme="majorBidi" w:cstheme="majorBidi"/>
          <w:color w:val="000000" w:themeColor="text1"/>
          <w:sz w:val="28"/>
          <w:szCs w:val="28"/>
        </w:rPr>
        <w:t>Name of the Student</w:t>
      </w:r>
    </w:p>
    <w:p w14:paraId="511D7082" w14:textId="77777777" w:rsidR="00424F51" w:rsidRPr="00424F51" w:rsidRDefault="00424F51" w:rsidP="00424F51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424F51">
        <w:rPr>
          <w:rFonts w:asciiTheme="majorBidi" w:hAnsiTheme="majorBidi" w:cstheme="majorBidi"/>
          <w:color w:val="000000" w:themeColor="text1"/>
          <w:sz w:val="28"/>
          <w:szCs w:val="28"/>
        </w:rPr>
        <w:t>Student ID</w:t>
      </w:r>
    </w:p>
    <w:p w14:paraId="7172049D" w14:textId="77777777" w:rsidR="00424F51" w:rsidRPr="00424F51" w:rsidRDefault="00424F51" w:rsidP="00424F51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424F5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Supervisor’s Name </w:t>
      </w:r>
    </w:p>
    <w:p w14:paraId="5401D47E" w14:textId="77777777" w:rsidR="0051553C" w:rsidRPr="00272A8E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27EA89FE" w14:textId="2A394AB8" w:rsidR="0051553C" w:rsidRPr="00424F51" w:rsidRDefault="00424F51" w:rsidP="00424F51">
      <w:pPr>
        <w:spacing w:after="200" w:line="360" w:lineRule="auto"/>
        <w:ind w:left="72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424F51"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="005D341F" w:rsidRPr="00424F51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esis submitted in partial fulfillment of the requirements for the degree of </w:t>
      </w:r>
      <w:r w:rsidRPr="00424F51">
        <w:rPr>
          <w:rFonts w:asciiTheme="majorBidi" w:hAnsiTheme="majorBidi" w:cstheme="majorBidi"/>
          <w:color w:val="000000" w:themeColor="text1"/>
          <w:sz w:val="24"/>
          <w:szCs w:val="24"/>
        </w:rPr>
        <w:t>MPhil in</w:t>
      </w:r>
      <w:r w:rsidR="005D341F" w:rsidRPr="00424F51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English </w:t>
      </w:r>
      <w:r w:rsidRPr="00424F51">
        <w:rPr>
          <w:rFonts w:asciiTheme="majorBidi" w:hAnsiTheme="majorBidi" w:cstheme="majorBidi"/>
          <w:color w:val="000000" w:themeColor="text1"/>
          <w:sz w:val="24"/>
          <w:szCs w:val="24"/>
        </w:rPr>
        <w:t>(</w:t>
      </w:r>
      <w:r w:rsidR="005D341F" w:rsidRPr="00424F51">
        <w:rPr>
          <w:rFonts w:asciiTheme="majorBidi" w:hAnsiTheme="majorBidi" w:cstheme="majorBidi"/>
          <w:color w:val="000000" w:themeColor="text1"/>
          <w:sz w:val="24"/>
          <w:szCs w:val="24"/>
        </w:rPr>
        <w:t>Literature</w:t>
      </w:r>
      <w:r w:rsidRPr="00424F51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</w:p>
    <w:p w14:paraId="3C668D72" w14:textId="652EEB83" w:rsidR="0051553C" w:rsidRPr="00424F51" w:rsidRDefault="00424F51" w:rsidP="00424F51">
      <w:pPr>
        <w:tabs>
          <w:tab w:val="left" w:pos="5455"/>
        </w:tabs>
        <w:spacing w:after="200" w:line="24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424F51">
        <w:rPr>
          <w:rFonts w:asciiTheme="majorBidi" w:hAnsiTheme="majorBidi" w:cstheme="majorBidi"/>
          <w:sz w:val="24"/>
          <w:szCs w:val="24"/>
        </w:rPr>
        <w:t>To</w:t>
      </w:r>
    </w:p>
    <w:p w14:paraId="454D2A80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036E7D23" w14:textId="77777777" w:rsidR="005D341F" w:rsidRDefault="005D341F" w:rsidP="0051553C">
      <w:pPr>
        <w:spacing w:after="200" w:line="24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3C645368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 xml:space="preserve">Department of English and Literary Studies </w:t>
      </w:r>
    </w:p>
    <w:p w14:paraId="6FE08DA0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School of Liberal Arts</w:t>
      </w:r>
    </w:p>
    <w:p w14:paraId="14A632F5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University of Management and Technology, Lahore</w:t>
      </w:r>
    </w:p>
    <w:p w14:paraId="46FD8FFC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Year</w:t>
      </w:r>
    </w:p>
    <w:p w14:paraId="500374D3" w14:textId="08898C1E" w:rsidR="0051553C" w:rsidRDefault="0051553C" w:rsidP="0051553C">
      <w:pPr>
        <w:spacing w:line="259" w:lineRule="auto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br w:type="page"/>
      </w:r>
    </w:p>
    <w:p w14:paraId="6235E702" w14:textId="667A66FE" w:rsidR="0031138C" w:rsidRPr="00665CA8" w:rsidRDefault="00C20CC1" w:rsidP="00603A6A">
      <w:pPr>
        <w:spacing w:line="259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 w:rsidRPr="00665CA8">
        <w:rPr>
          <w:rFonts w:ascii="Times New Roman" w:hAnsi="Times New Roman" w:cs="Times New Roman"/>
          <w:b/>
          <w:sz w:val="28"/>
          <w:szCs w:val="28"/>
        </w:rPr>
        <w:lastRenderedPageBreak/>
        <w:t>Certificate of Approval</w:t>
      </w:r>
    </w:p>
    <w:p w14:paraId="48EC26C5" w14:textId="77777777" w:rsidR="0031138C" w:rsidRPr="00B606FF" w:rsidRDefault="0031138C" w:rsidP="0031138C">
      <w:pPr>
        <w:rPr>
          <w:rFonts w:ascii="Times New Roman" w:hAnsi="Times New Roman" w:cs="Times New Roman"/>
          <w:sz w:val="24"/>
          <w:szCs w:val="24"/>
        </w:rPr>
      </w:pPr>
    </w:p>
    <w:p w14:paraId="269834C0" w14:textId="0E2EAF86" w:rsidR="0031138C" w:rsidRPr="00B606FF" w:rsidRDefault="0031138C" w:rsidP="0031138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06FF">
        <w:rPr>
          <w:rFonts w:ascii="Times New Roman" w:hAnsi="Times New Roman" w:cs="Times New Roman"/>
          <w:sz w:val="24"/>
          <w:szCs w:val="24"/>
        </w:rPr>
        <w:t xml:space="preserve">The </w:t>
      </w:r>
      <w:r w:rsidR="003533F6">
        <w:rPr>
          <w:rFonts w:ascii="Times New Roman" w:hAnsi="Times New Roman" w:cs="Times New Roman"/>
          <w:sz w:val="24"/>
          <w:szCs w:val="24"/>
        </w:rPr>
        <w:t>thesis</w:t>
      </w:r>
      <w:r w:rsidRPr="00B606FF">
        <w:rPr>
          <w:rFonts w:ascii="Times New Roman" w:hAnsi="Times New Roman" w:cs="Times New Roman"/>
          <w:sz w:val="24"/>
          <w:szCs w:val="24"/>
        </w:rPr>
        <w:t xml:space="preserve"> entitled </w:t>
      </w:r>
      <w:r w:rsidRPr="00B606FF">
        <w:rPr>
          <w:rFonts w:ascii="Times New Roman" w:hAnsi="Times New Roman" w:cs="Times New Roman"/>
          <w:b/>
          <w:sz w:val="24"/>
          <w:szCs w:val="24"/>
        </w:rPr>
        <w:t xml:space="preserve">“Thesis Title” </w:t>
      </w:r>
      <w:r w:rsidRPr="00B606FF">
        <w:rPr>
          <w:rFonts w:ascii="Times New Roman" w:hAnsi="Times New Roman" w:cs="Times New Roman"/>
          <w:sz w:val="24"/>
          <w:szCs w:val="24"/>
        </w:rPr>
        <w:t xml:space="preserve">submitted by </w:t>
      </w:r>
      <w:r w:rsidR="006974E1">
        <w:rPr>
          <w:rFonts w:ascii="Times New Roman" w:hAnsi="Times New Roman" w:cs="Times New Roman"/>
          <w:sz w:val="24"/>
          <w:szCs w:val="24"/>
        </w:rPr>
        <w:t>[</w:t>
      </w:r>
      <w:r w:rsidRPr="00B606FF">
        <w:rPr>
          <w:rFonts w:ascii="Times New Roman" w:hAnsi="Times New Roman" w:cs="Times New Roman"/>
          <w:b/>
          <w:sz w:val="24"/>
          <w:szCs w:val="24"/>
        </w:rPr>
        <w:t>Student Name</w:t>
      </w:r>
      <w:r w:rsidR="006974E1">
        <w:rPr>
          <w:rFonts w:ascii="Times New Roman" w:hAnsi="Times New Roman" w:cs="Times New Roman"/>
          <w:b/>
          <w:sz w:val="24"/>
          <w:szCs w:val="24"/>
        </w:rPr>
        <w:t>]</w:t>
      </w:r>
      <w:r w:rsidRPr="00B606F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606FF">
        <w:rPr>
          <w:rFonts w:ascii="Times New Roman" w:hAnsi="Times New Roman" w:cs="Times New Roman"/>
          <w:sz w:val="24"/>
          <w:szCs w:val="24"/>
        </w:rPr>
        <w:t>has been accepted in partial fulfillment of the r</w:t>
      </w:r>
      <w:r>
        <w:rPr>
          <w:rFonts w:ascii="Times New Roman" w:hAnsi="Times New Roman" w:cs="Times New Roman"/>
          <w:sz w:val="24"/>
          <w:szCs w:val="24"/>
        </w:rPr>
        <w:t xml:space="preserve">equirements for the degree of </w:t>
      </w:r>
      <w:r w:rsidR="003533F6">
        <w:rPr>
          <w:rFonts w:ascii="Times New Roman" w:hAnsi="Times New Roman" w:cs="Times New Roman"/>
          <w:sz w:val="24"/>
          <w:szCs w:val="24"/>
        </w:rPr>
        <w:t>MPhil</w:t>
      </w:r>
      <w:r w:rsidRPr="00B606FF">
        <w:rPr>
          <w:rFonts w:ascii="Times New Roman" w:hAnsi="Times New Roman" w:cs="Times New Roman"/>
          <w:sz w:val="24"/>
          <w:szCs w:val="24"/>
        </w:rPr>
        <w:t xml:space="preserve"> in English </w:t>
      </w:r>
      <w:r w:rsidR="003533F6">
        <w:rPr>
          <w:rFonts w:ascii="Times New Roman" w:hAnsi="Times New Roman" w:cs="Times New Roman"/>
          <w:sz w:val="24"/>
          <w:szCs w:val="24"/>
        </w:rPr>
        <w:t>(</w:t>
      </w:r>
      <w:r w:rsidRPr="00B606FF">
        <w:rPr>
          <w:rFonts w:ascii="Times New Roman" w:hAnsi="Times New Roman" w:cs="Times New Roman"/>
          <w:sz w:val="24"/>
          <w:szCs w:val="24"/>
        </w:rPr>
        <w:t>Literature</w:t>
      </w:r>
      <w:r w:rsidR="003533F6">
        <w:rPr>
          <w:rFonts w:ascii="Times New Roman" w:hAnsi="Times New Roman" w:cs="Times New Roman"/>
          <w:sz w:val="24"/>
          <w:szCs w:val="24"/>
        </w:rPr>
        <w:t>)</w:t>
      </w:r>
      <w:r w:rsidRPr="00B606FF">
        <w:rPr>
          <w:rFonts w:ascii="Times New Roman" w:hAnsi="Times New Roman" w:cs="Times New Roman"/>
          <w:sz w:val="24"/>
          <w:szCs w:val="24"/>
        </w:rPr>
        <w:t xml:space="preserve"> by the Department of English </w:t>
      </w:r>
      <w:r>
        <w:rPr>
          <w:rFonts w:ascii="Times New Roman" w:hAnsi="Times New Roman" w:cs="Times New Roman"/>
          <w:sz w:val="24"/>
          <w:szCs w:val="24"/>
        </w:rPr>
        <w:t>and Literary Studies (DELS)</w:t>
      </w:r>
      <w:r w:rsidRPr="00B606FF">
        <w:rPr>
          <w:rFonts w:ascii="Times New Roman" w:hAnsi="Times New Roman" w:cs="Times New Roman"/>
          <w:sz w:val="24"/>
          <w:szCs w:val="24"/>
        </w:rPr>
        <w:t xml:space="preserve">, </w:t>
      </w:r>
      <w:r w:rsidR="006974E1">
        <w:rPr>
          <w:rFonts w:ascii="Times New Roman" w:hAnsi="Times New Roman" w:cs="Times New Roman"/>
          <w:sz w:val="24"/>
          <w:szCs w:val="24"/>
        </w:rPr>
        <w:t>School</w:t>
      </w:r>
      <w:r>
        <w:rPr>
          <w:rFonts w:ascii="Times New Roman" w:hAnsi="Times New Roman" w:cs="Times New Roman"/>
          <w:sz w:val="24"/>
          <w:szCs w:val="24"/>
        </w:rPr>
        <w:t xml:space="preserve"> of Liberal Arts (</w:t>
      </w:r>
      <w:r w:rsidR="00A479B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LA)</w:t>
      </w:r>
      <w:r w:rsidRPr="00B606FF">
        <w:rPr>
          <w:rFonts w:ascii="Times New Roman" w:hAnsi="Times New Roman" w:cs="Times New Roman"/>
          <w:sz w:val="24"/>
          <w:szCs w:val="24"/>
        </w:rPr>
        <w:t>, University of Management and Technology, Lahore.</w:t>
      </w:r>
    </w:p>
    <w:p w14:paraId="382C73C8" w14:textId="163E7022" w:rsidR="0031138C" w:rsidRPr="00B606FF" w:rsidRDefault="00677930" w:rsidP="003113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10A5E38" wp14:editId="06701E13">
                <wp:simplePos x="0" y="0"/>
                <wp:positionH relativeFrom="column">
                  <wp:posOffset>4371975</wp:posOffset>
                </wp:positionH>
                <wp:positionV relativeFrom="paragraph">
                  <wp:posOffset>436245</wp:posOffset>
                </wp:positionV>
                <wp:extent cx="1428750" cy="0"/>
                <wp:effectExtent l="9525" t="9525" r="9525" b="9525"/>
                <wp:wrapNone/>
                <wp:docPr id="1947812478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28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50CC2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344.25pt;margin-top:34.35pt;width:112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"/>
            </w:pict>
          </mc:Fallback>
        </mc:AlternateContent>
      </w:r>
    </w:p>
    <w:p w14:paraId="659AC3D8" w14:textId="3373ACB7" w:rsidR="00A479B2" w:rsidRDefault="00A479B2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A479B2">
        <w:rPr>
          <w:rFonts w:ascii="Times New Roman" w:hAnsi="Times New Roman" w:cs="Times New Roman"/>
          <w:sz w:val="24"/>
          <w:szCs w:val="24"/>
        </w:rPr>
        <w:t>[Supervisor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A479B2">
        <w:rPr>
          <w:rFonts w:ascii="Times New Roman" w:hAnsi="Times New Roman" w:cs="Times New Roman"/>
          <w:sz w:val="24"/>
          <w:szCs w:val="24"/>
        </w:rPr>
        <w:t>s Full Name]</w:t>
      </w:r>
    </w:p>
    <w:p w14:paraId="0A8E1282" w14:textId="57B8BF96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B606FF">
        <w:rPr>
          <w:rFonts w:ascii="Times New Roman" w:hAnsi="Times New Roman" w:cs="Times New Roman"/>
          <w:sz w:val="24"/>
          <w:szCs w:val="24"/>
        </w:rPr>
        <w:t xml:space="preserve"> Supervisor</w:t>
      </w:r>
    </w:p>
    <w:p w14:paraId="0768AAC5" w14:textId="77777777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556BFB1E" w14:textId="77777777" w:rsidR="0031138C" w:rsidRPr="00B606FF" w:rsidRDefault="0031138C" w:rsidP="00740744">
      <w:pPr>
        <w:tabs>
          <w:tab w:val="left" w:pos="6300"/>
        </w:tabs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2A8D868A" w14:textId="56DB4143" w:rsidR="0031138C" w:rsidRPr="00B606FF" w:rsidRDefault="00677930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CD5EB6" wp14:editId="52C125FD">
                <wp:simplePos x="0" y="0"/>
                <wp:positionH relativeFrom="column">
                  <wp:posOffset>4371975</wp:posOffset>
                </wp:positionH>
                <wp:positionV relativeFrom="paragraph">
                  <wp:posOffset>106045</wp:posOffset>
                </wp:positionV>
                <wp:extent cx="1428750" cy="0"/>
                <wp:effectExtent l="9525" t="9525" r="9525" b="9525"/>
                <wp:wrapNone/>
                <wp:docPr id="629814823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28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52655E" id="AutoShape 5" o:spid="_x0000_s1026" type="#_x0000_t32" style="position:absolute;margin-left:344.25pt;margin-top:8.35pt;width:112.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"/>
            </w:pict>
          </mc:Fallback>
        </mc:AlternateContent>
      </w:r>
      <w:r w:rsidR="0031138C" w:rsidRPr="00B606FF">
        <w:rPr>
          <w:rFonts w:ascii="Times New Roman" w:hAnsi="Times New Roman" w:cs="Times New Roman"/>
          <w:sz w:val="24"/>
          <w:szCs w:val="24"/>
        </w:rPr>
        <w:tab/>
      </w:r>
    </w:p>
    <w:p w14:paraId="126F3168" w14:textId="0FCD7F72" w:rsidR="0031138C" w:rsidRDefault="00A479B2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A479B2">
        <w:rPr>
          <w:rFonts w:ascii="Times New Roman" w:hAnsi="Times New Roman" w:cs="Times New Roman"/>
          <w:sz w:val="24"/>
          <w:szCs w:val="24"/>
        </w:rPr>
        <w:t>[External Examiner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A479B2">
        <w:rPr>
          <w:rFonts w:ascii="Times New Roman" w:hAnsi="Times New Roman" w:cs="Times New Roman"/>
          <w:sz w:val="24"/>
          <w:szCs w:val="24"/>
        </w:rPr>
        <w:t>s Full Name]</w:t>
      </w:r>
    </w:p>
    <w:p w14:paraId="4EC70B04" w14:textId="77777777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B606FF">
        <w:rPr>
          <w:rFonts w:ascii="Times New Roman" w:hAnsi="Times New Roman" w:cs="Times New Roman"/>
          <w:sz w:val="24"/>
          <w:szCs w:val="24"/>
        </w:rPr>
        <w:t>External Examiner</w:t>
      </w:r>
    </w:p>
    <w:p w14:paraId="44FE870C" w14:textId="77777777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38FB518" w14:textId="77777777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B233C79" w14:textId="1783E6FC" w:rsidR="0031138C" w:rsidRDefault="00677930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B75A2F" wp14:editId="4B4B0176">
                <wp:simplePos x="0" y="0"/>
                <wp:positionH relativeFrom="column">
                  <wp:posOffset>4371975</wp:posOffset>
                </wp:positionH>
                <wp:positionV relativeFrom="paragraph">
                  <wp:posOffset>152400</wp:posOffset>
                </wp:positionV>
                <wp:extent cx="1428750" cy="0"/>
                <wp:effectExtent l="9525" t="9525" r="9525" b="9525"/>
                <wp:wrapNone/>
                <wp:docPr id="1153853460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28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5A0C28" id="AutoShape 4" o:spid="_x0000_s1026" type="#_x0000_t32" style="position:absolute;margin-left:344.25pt;margin-top:12pt;width:112.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"/>
            </w:pict>
          </mc:Fallback>
        </mc:AlternateContent>
      </w:r>
    </w:p>
    <w:p w14:paraId="18973DB7" w14:textId="622EBC3F" w:rsidR="00A479B2" w:rsidRDefault="00A479B2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A479B2">
        <w:rPr>
          <w:rFonts w:ascii="Times New Roman" w:hAnsi="Times New Roman" w:cs="Times New Roman"/>
          <w:sz w:val="24"/>
          <w:szCs w:val="24"/>
        </w:rPr>
        <w:t>[Program Advisor BSEL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A479B2">
        <w:rPr>
          <w:rFonts w:ascii="Times New Roman" w:hAnsi="Times New Roman" w:cs="Times New Roman"/>
          <w:sz w:val="24"/>
          <w:szCs w:val="24"/>
        </w:rPr>
        <w:t>s Full Name]</w:t>
      </w:r>
    </w:p>
    <w:p w14:paraId="76FA93F4" w14:textId="02BC9B1C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Advisor BS</w:t>
      </w:r>
      <w:r w:rsidRPr="00B606FF">
        <w:rPr>
          <w:rFonts w:ascii="Times New Roman" w:hAnsi="Times New Roman" w:cs="Times New Roman"/>
          <w:sz w:val="24"/>
          <w:szCs w:val="24"/>
        </w:rPr>
        <w:t>EL</w:t>
      </w:r>
    </w:p>
    <w:p w14:paraId="060AF12E" w14:textId="77777777" w:rsidR="0031138C" w:rsidRPr="00B606FF" w:rsidRDefault="0031138C" w:rsidP="00740744">
      <w:pPr>
        <w:tabs>
          <w:tab w:val="left" w:pos="630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CD316CC" w14:textId="77777777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91E8CF0" w14:textId="7A23577C" w:rsidR="0031138C" w:rsidRDefault="00677930" w:rsidP="00740744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0BB6D6" wp14:editId="0B59411B">
                <wp:simplePos x="0" y="0"/>
                <wp:positionH relativeFrom="column">
                  <wp:posOffset>4371975</wp:posOffset>
                </wp:positionH>
                <wp:positionV relativeFrom="paragraph">
                  <wp:posOffset>132080</wp:posOffset>
                </wp:positionV>
                <wp:extent cx="1428750" cy="0"/>
                <wp:effectExtent l="9525" t="9525" r="9525" b="9525"/>
                <wp:wrapNone/>
                <wp:docPr id="107288415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28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0AF6CF" id="AutoShape 3" o:spid="_x0000_s1026" type="#_x0000_t32" style="position:absolute;margin-left:344.25pt;margin-top:10.4pt;width:112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"/>
            </w:pict>
          </mc:Fallback>
        </mc:AlternateContent>
      </w:r>
    </w:p>
    <w:p w14:paraId="0820EF0C" w14:textId="473F581F" w:rsidR="00A479B2" w:rsidRDefault="00A479B2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A479B2">
        <w:rPr>
          <w:rFonts w:ascii="Times New Roman" w:hAnsi="Times New Roman" w:cs="Times New Roman"/>
          <w:sz w:val="24"/>
          <w:szCs w:val="24"/>
        </w:rPr>
        <w:t>[Chairperson, DELS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A479B2">
        <w:rPr>
          <w:rFonts w:ascii="Times New Roman" w:hAnsi="Times New Roman" w:cs="Times New Roman"/>
          <w:sz w:val="24"/>
          <w:szCs w:val="24"/>
        </w:rPr>
        <w:t>s Full Name]</w:t>
      </w:r>
    </w:p>
    <w:p w14:paraId="58B40E6C" w14:textId="72B796CB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B606FF">
        <w:rPr>
          <w:rFonts w:ascii="Times New Roman" w:hAnsi="Times New Roman" w:cs="Times New Roman"/>
          <w:sz w:val="24"/>
          <w:szCs w:val="24"/>
        </w:rPr>
        <w:tab/>
        <w:t>Chai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B606FF">
        <w:rPr>
          <w:rFonts w:ascii="Times New Roman" w:hAnsi="Times New Roman" w:cs="Times New Roman"/>
          <w:sz w:val="24"/>
          <w:szCs w:val="24"/>
        </w:rPr>
        <w:t>person</w:t>
      </w:r>
      <w:r w:rsidR="006B2B81">
        <w:rPr>
          <w:rFonts w:ascii="Times New Roman" w:hAnsi="Times New Roman" w:cs="Times New Roman"/>
          <w:sz w:val="24"/>
          <w:szCs w:val="24"/>
        </w:rPr>
        <w:t xml:space="preserve">, </w:t>
      </w:r>
      <w:r w:rsidRPr="00B606FF">
        <w:rPr>
          <w:rFonts w:ascii="Times New Roman" w:hAnsi="Times New Roman" w:cs="Times New Roman"/>
          <w:sz w:val="24"/>
          <w:szCs w:val="24"/>
        </w:rPr>
        <w:t>DELS</w:t>
      </w:r>
    </w:p>
    <w:p w14:paraId="0E9A27B2" w14:textId="77777777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0367B64B" w14:textId="6404B505" w:rsidR="0031138C" w:rsidRDefault="0031138C" w:rsidP="00740744">
      <w:pPr>
        <w:tabs>
          <w:tab w:val="left" w:pos="6300"/>
        </w:tabs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B606FF">
        <w:rPr>
          <w:rFonts w:ascii="Times New Roman" w:hAnsi="Times New Roman" w:cs="Times New Roman"/>
          <w:sz w:val="24"/>
          <w:szCs w:val="24"/>
        </w:rPr>
        <w:tab/>
      </w:r>
    </w:p>
    <w:p w14:paraId="02B7B2D5" w14:textId="77777777" w:rsidR="00740744" w:rsidRPr="00B606FF" w:rsidRDefault="00740744" w:rsidP="00740744">
      <w:pPr>
        <w:tabs>
          <w:tab w:val="left" w:pos="6300"/>
        </w:tabs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25937AC3" w14:textId="77777777" w:rsidR="00CF62AF" w:rsidRDefault="00CF62AF" w:rsidP="0074074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550D2DD" w14:textId="46AF79BA" w:rsidR="0031138C" w:rsidRDefault="00BE0091" w:rsidP="0090342F">
      <w:pPr>
        <w:spacing w:line="360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  <w:r w:rsidRPr="00CF62AF">
        <w:rPr>
          <w:rFonts w:ascii="Times New Roman" w:hAnsi="Times New Roman" w:cs="Times New Roman"/>
          <w:bCs/>
          <w:sz w:val="24"/>
          <w:szCs w:val="24"/>
        </w:rPr>
        <w:t xml:space="preserve">Date: </w:t>
      </w:r>
      <w:r w:rsidR="00CF62AF" w:rsidRPr="00CF62AF">
        <w:rPr>
          <w:rFonts w:ascii="Times New Roman" w:hAnsi="Times New Roman" w:cs="Times New Roman"/>
          <w:bCs/>
          <w:sz w:val="24"/>
          <w:szCs w:val="24"/>
        </w:rPr>
        <w:t>[Insert Date]</w:t>
      </w:r>
    </w:p>
    <w:p w14:paraId="68B6451F" w14:textId="55E935CB" w:rsidR="0031138C" w:rsidRDefault="0031138C" w:rsidP="0031138C">
      <w:pPr>
        <w:spacing w:line="259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28"/>
        </w:rPr>
        <w:br w:type="page"/>
      </w:r>
      <w:r w:rsidR="0090342F">
        <w:rPr>
          <w:rFonts w:asciiTheme="majorBidi" w:hAnsiTheme="majorBidi" w:cstheme="majorBidi"/>
          <w:b/>
          <w:color w:val="000000" w:themeColor="text1"/>
          <w:sz w:val="28"/>
          <w:szCs w:val="28"/>
        </w:rPr>
        <w:lastRenderedPageBreak/>
        <w:t>Similarity Report</w:t>
      </w:r>
    </w:p>
    <w:p w14:paraId="33869220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4CA0A3A0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49B20E56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4EDCD195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086120E4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1137838D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19BE7EF5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3C194277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30179152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132EB236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017776AC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5F1048AC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0EC0E46D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1907E4CB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5EE10641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79B9C287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4A8488A6" w14:textId="55768D26" w:rsidR="00BC613F" w:rsidRDefault="0031138C" w:rsidP="00BC613F">
      <w:pPr>
        <w:spacing w:line="259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28"/>
        </w:rPr>
        <w:br w:type="page"/>
      </w:r>
      <w:r w:rsidR="003C6209">
        <w:rPr>
          <w:rFonts w:asciiTheme="majorBidi" w:hAnsiTheme="majorBidi" w:cstheme="majorBidi"/>
          <w:b/>
          <w:color w:val="000000" w:themeColor="text1"/>
          <w:sz w:val="28"/>
          <w:szCs w:val="28"/>
        </w:rPr>
        <w:lastRenderedPageBreak/>
        <w:t>Declaration</w:t>
      </w:r>
    </w:p>
    <w:p w14:paraId="651FE430" w14:textId="77777777" w:rsidR="00BC613F" w:rsidRDefault="00BC613F">
      <w:pPr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28"/>
        </w:rPr>
        <w:br w:type="page"/>
      </w:r>
    </w:p>
    <w:p w14:paraId="5849174A" w14:textId="05DF920A" w:rsidR="0031138C" w:rsidRPr="000C4DC1" w:rsidRDefault="003C6209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28"/>
        </w:rPr>
        <w:lastRenderedPageBreak/>
        <w:t>Acknowledgment</w:t>
      </w:r>
    </w:p>
    <w:p w14:paraId="070F5ED5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73B5C8E6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1FE91040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4B2121EB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511F16D3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30BB906B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26A024B3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</w:rPr>
      </w:pPr>
    </w:p>
    <w:p w14:paraId="68ACB9F9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</w:rPr>
      </w:pPr>
    </w:p>
    <w:p w14:paraId="45676238" w14:textId="77777777" w:rsidR="0031138C" w:rsidRPr="000C4DC1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</w:rPr>
      </w:pPr>
    </w:p>
    <w:p w14:paraId="2A2FD33D" w14:textId="77777777" w:rsidR="0031138C" w:rsidRPr="000C4DC1" w:rsidRDefault="0031138C" w:rsidP="0031138C">
      <w:pPr>
        <w:spacing w:line="259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07C79D49" w14:textId="77777777" w:rsidR="0031138C" w:rsidRPr="000C4DC1" w:rsidRDefault="0031138C" w:rsidP="0031138C">
      <w:pPr>
        <w:spacing w:line="480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0FE9AFFF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13117F23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21472FB8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42FE5CB1" w14:textId="77777777" w:rsidR="0031138C" w:rsidRPr="000C4DC1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3336CAA4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5808D556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65ED2353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5571143F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6E22A0B5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417C2834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505EBAE4" w14:textId="1B3ABBD5" w:rsidR="00731194" w:rsidRDefault="00731194" w:rsidP="00552404">
      <w:pPr>
        <w:spacing w:line="259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36"/>
        </w:rPr>
        <w:br w:type="page"/>
      </w:r>
      <w:r w:rsidR="003C6209">
        <w:rPr>
          <w:rFonts w:asciiTheme="majorBidi" w:hAnsiTheme="majorBidi" w:cstheme="majorBidi"/>
          <w:b/>
          <w:color w:val="000000" w:themeColor="text1"/>
          <w:sz w:val="28"/>
          <w:szCs w:val="36"/>
        </w:rPr>
        <w:lastRenderedPageBreak/>
        <w:t>Table of Content</w:t>
      </w:r>
    </w:p>
    <w:p w14:paraId="5FAD5003" w14:textId="01AB7F4E" w:rsidR="00937896" w:rsidRPr="003663A4" w:rsidRDefault="00937896" w:rsidP="00937896">
      <w:pPr>
        <w:spacing w:line="480" w:lineRule="auto"/>
        <w:jc w:val="both"/>
        <w:rPr>
          <w:rFonts w:asciiTheme="majorBidi" w:hAnsiTheme="majorBidi" w:cstheme="majorBidi"/>
          <w:bCs/>
          <w:szCs w:val="24"/>
        </w:rPr>
      </w:pPr>
      <w:r>
        <w:rPr>
          <w:rFonts w:asciiTheme="majorBidi" w:hAnsiTheme="majorBidi" w:cstheme="majorBidi"/>
          <w:bCs/>
          <w:szCs w:val="24"/>
        </w:rPr>
        <w:t>Declaration …………………………………………………………………………</w:t>
      </w:r>
      <w:proofErr w:type="gramStart"/>
      <w:r>
        <w:rPr>
          <w:rFonts w:asciiTheme="majorBidi" w:hAnsiTheme="majorBidi" w:cstheme="majorBidi"/>
          <w:bCs/>
          <w:szCs w:val="24"/>
        </w:rPr>
        <w:t>…..</w:t>
      </w:r>
      <w:proofErr w:type="gramEnd"/>
      <w:r>
        <w:rPr>
          <w:rFonts w:asciiTheme="majorBidi" w:hAnsiTheme="majorBidi" w:cstheme="majorBidi"/>
          <w:bCs/>
          <w:szCs w:val="24"/>
        </w:rPr>
        <w:t>…………… v</w:t>
      </w:r>
    </w:p>
    <w:p w14:paraId="2B3D2A76" w14:textId="101629B2" w:rsidR="00937896" w:rsidRPr="003663A4" w:rsidRDefault="005728B0" w:rsidP="00937896">
      <w:pPr>
        <w:spacing w:line="480" w:lineRule="auto"/>
        <w:jc w:val="both"/>
        <w:rPr>
          <w:rFonts w:asciiTheme="majorBidi" w:hAnsiTheme="majorBidi" w:cstheme="majorBidi"/>
          <w:bCs/>
          <w:szCs w:val="24"/>
        </w:rPr>
      </w:pPr>
      <w:r w:rsidRPr="005728B0">
        <w:rPr>
          <w:rFonts w:asciiTheme="majorBidi" w:hAnsiTheme="majorBidi" w:cstheme="majorBidi"/>
          <w:bCs/>
          <w:szCs w:val="24"/>
        </w:rPr>
        <w:t>Acknowledgment</w:t>
      </w:r>
      <w:r w:rsidR="00937896">
        <w:rPr>
          <w:rFonts w:asciiTheme="majorBidi" w:hAnsiTheme="majorBidi" w:cstheme="majorBidi"/>
          <w:bCs/>
          <w:szCs w:val="24"/>
        </w:rPr>
        <w:t>…………………………………………………………………………………</w:t>
      </w:r>
      <w:r>
        <w:rPr>
          <w:rFonts w:asciiTheme="majorBidi" w:hAnsiTheme="majorBidi" w:cstheme="majorBidi"/>
          <w:bCs/>
          <w:szCs w:val="24"/>
        </w:rPr>
        <w:t>….</w:t>
      </w:r>
      <w:r w:rsidR="00223F96">
        <w:rPr>
          <w:rFonts w:asciiTheme="majorBidi" w:hAnsiTheme="majorBidi" w:cstheme="majorBidi"/>
          <w:bCs/>
          <w:szCs w:val="24"/>
        </w:rPr>
        <w:t xml:space="preserve"> </w:t>
      </w:r>
      <w:r>
        <w:rPr>
          <w:rFonts w:asciiTheme="majorBidi" w:hAnsiTheme="majorBidi" w:cstheme="majorBidi"/>
          <w:bCs/>
          <w:szCs w:val="24"/>
        </w:rPr>
        <w:t>vi</w:t>
      </w:r>
    </w:p>
    <w:p w14:paraId="37C7CA5D" w14:textId="38480B87" w:rsidR="00937896" w:rsidRPr="003663A4" w:rsidRDefault="005728B0" w:rsidP="00937896">
      <w:pPr>
        <w:spacing w:line="480" w:lineRule="auto"/>
        <w:jc w:val="both"/>
        <w:rPr>
          <w:rFonts w:asciiTheme="majorBidi" w:hAnsiTheme="majorBidi" w:cstheme="majorBidi"/>
          <w:bCs/>
          <w:szCs w:val="24"/>
        </w:rPr>
      </w:pPr>
      <w:r w:rsidRPr="003663A4">
        <w:rPr>
          <w:rFonts w:asciiTheme="majorBidi" w:hAnsiTheme="majorBidi" w:cstheme="majorBidi"/>
          <w:bCs/>
          <w:szCs w:val="24"/>
        </w:rPr>
        <w:t xml:space="preserve">Table of Contents </w:t>
      </w:r>
      <w:r>
        <w:rPr>
          <w:rFonts w:asciiTheme="majorBidi" w:hAnsiTheme="majorBidi" w:cstheme="majorBidi"/>
          <w:bCs/>
          <w:szCs w:val="24"/>
        </w:rPr>
        <w:t xml:space="preserve">…………………………………………………………………………………… </w:t>
      </w:r>
      <w:r w:rsidR="00652F1C">
        <w:rPr>
          <w:rFonts w:asciiTheme="majorBidi" w:hAnsiTheme="majorBidi" w:cstheme="majorBidi"/>
          <w:bCs/>
          <w:szCs w:val="24"/>
        </w:rPr>
        <w:t>vii</w:t>
      </w:r>
    </w:p>
    <w:p w14:paraId="06AB111A" w14:textId="32672C6C" w:rsidR="00937896" w:rsidRPr="003663A4" w:rsidRDefault="00937896" w:rsidP="00937896">
      <w:pPr>
        <w:spacing w:line="480" w:lineRule="auto"/>
        <w:jc w:val="both"/>
        <w:rPr>
          <w:rFonts w:asciiTheme="majorBidi" w:hAnsiTheme="majorBidi" w:cstheme="majorBidi"/>
          <w:bCs/>
          <w:szCs w:val="24"/>
        </w:rPr>
      </w:pPr>
      <w:r w:rsidRPr="003663A4">
        <w:rPr>
          <w:rFonts w:asciiTheme="majorBidi" w:hAnsiTheme="majorBidi" w:cstheme="majorBidi"/>
          <w:bCs/>
          <w:szCs w:val="24"/>
        </w:rPr>
        <w:t xml:space="preserve">Abstract </w:t>
      </w:r>
      <w:r>
        <w:rPr>
          <w:rFonts w:asciiTheme="majorBidi" w:hAnsiTheme="majorBidi" w:cstheme="majorBidi"/>
          <w:bCs/>
          <w:szCs w:val="24"/>
        </w:rPr>
        <w:t>…………………………………………………………………………………………</w:t>
      </w:r>
      <w:proofErr w:type="gramStart"/>
      <w:r>
        <w:rPr>
          <w:rFonts w:asciiTheme="majorBidi" w:hAnsiTheme="majorBidi" w:cstheme="majorBidi"/>
          <w:bCs/>
          <w:szCs w:val="24"/>
        </w:rPr>
        <w:t>…</w:t>
      </w:r>
      <w:r w:rsidR="00C95F50">
        <w:rPr>
          <w:rFonts w:asciiTheme="majorBidi" w:hAnsiTheme="majorBidi" w:cstheme="majorBidi"/>
          <w:bCs/>
          <w:szCs w:val="24"/>
        </w:rPr>
        <w:t>..</w:t>
      </w:r>
      <w:proofErr w:type="gramEnd"/>
      <w:r>
        <w:rPr>
          <w:rFonts w:asciiTheme="majorBidi" w:hAnsiTheme="majorBidi" w:cstheme="majorBidi"/>
          <w:bCs/>
          <w:szCs w:val="24"/>
        </w:rPr>
        <w:t xml:space="preserve"> </w:t>
      </w:r>
      <w:r w:rsidR="00C95F50">
        <w:rPr>
          <w:rFonts w:asciiTheme="majorBidi" w:hAnsiTheme="majorBidi" w:cstheme="majorBidi"/>
          <w:bCs/>
          <w:szCs w:val="24"/>
        </w:rPr>
        <w:t>viii</w:t>
      </w:r>
    </w:p>
    <w:p w14:paraId="6BBBD893" w14:textId="6865E7F9" w:rsidR="00937896" w:rsidRPr="00A06A6B" w:rsidRDefault="008611FE" w:rsidP="00937896">
      <w:pPr>
        <w:spacing w:line="480" w:lineRule="auto"/>
        <w:jc w:val="both"/>
        <w:rPr>
          <w:rFonts w:asciiTheme="majorBidi" w:hAnsiTheme="majorBidi" w:cstheme="majorBidi"/>
          <w:b/>
          <w:smallCaps/>
          <w:szCs w:val="24"/>
        </w:rPr>
      </w:pPr>
      <w:r w:rsidRPr="008611FE">
        <w:rPr>
          <w:rFonts w:asciiTheme="majorBidi" w:hAnsiTheme="majorBidi" w:cstheme="majorBidi"/>
          <w:b/>
          <w:szCs w:val="24"/>
        </w:rPr>
        <w:t xml:space="preserve">Chapter – 1: Introduction                                                                                                                                 </w:t>
      </w:r>
      <w:r w:rsidR="00937896">
        <w:rPr>
          <w:rFonts w:asciiTheme="majorBidi" w:hAnsiTheme="majorBidi" w:cstheme="majorBidi"/>
          <w:b/>
          <w:smallCaps/>
          <w:szCs w:val="24"/>
        </w:rPr>
        <w:t>1</w:t>
      </w:r>
    </w:p>
    <w:p w14:paraId="171C57F9" w14:textId="5DAAC427" w:rsidR="00937896" w:rsidRPr="00E66064" w:rsidRDefault="00EE5277" w:rsidP="00937896">
      <w:pPr>
        <w:pStyle w:val="ListParagraph"/>
        <w:numPr>
          <w:ilvl w:val="1"/>
          <w:numId w:val="1"/>
        </w:numPr>
        <w:spacing w:line="480" w:lineRule="auto"/>
        <w:ind w:left="810" w:hanging="540"/>
        <w:jc w:val="both"/>
        <w:rPr>
          <w:rFonts w:asciiTheme="majorBidi" w:hAnsiTheme="majorBidi" w:cstheme="majorBidi"/>
          <w:bCs/>
          <w:smallCaps/>
          <w:szCs w:val="24"/>
        </w:rPr>
      </w:pPr>
      <w:r>
        <w:rPr>
          <w:rFonts w:asciiTheme="majorBidi" w:hAnsiTheme="majorBidi" w:cstheme="majorBidi"/>
          <w:bCs/>
          <w:szCs w:val="24"/>
        </w:rPr>
        <w:t>Background / Motivation</w:t>
      </w:r>
      <w:r w:rsidR="0081327C">
        <w:rPr>
          <w:rFonts w:asciiTheme="majorBidi" w:hAnsiTheme="majorBidi" w:cstheme="majorBidi"/>
          <w:bCs/>
          <w:szCs w:val="24"/>
        </w:rPr>
        <w:t xml:space="preserve"> for the Study</w:t>
      </w:r>
      <w:proofErr w:type="gramStart"/>
      <w:r w:rsidR="0081327C">
        <w:rPr>
          <w:rFonts w:asciiTheme="majorBidi" w:hAnsiTheme="majorBidi" w:cstheme="majorBidi"/>
          <w:bCs/>
          <w:szCs w:val="24"/>
        </w:rPr>
        <w:t xml:space="preserve"> </w:t>
      </w:r>
      <w:r>
        <w:rPr>
          <w:rFonts w:asciiTheme="majorBidi" w:hAnsiTheme="majorBidi" w:cstheme="majorBidi"/>
          <w:bCs/>
          <w:szCs w:val="24"/>
        </w:rPr>
        <w:t>..</w:t>
      </w:r>
      <w:proofErr w:type="gramEnd"/>
      <w:r w:rsidR="00937896">
        <w:rPr>
          <w:rFonts w:asciiTheme="majorBidi" w:hAnsiTheme="majorBidi" w:cstheme="majorBidi"/>
          <w:bCs/>
          <w:szCs w:val="24"/>
        </w:rPr>
        <w:t>…………………………………..………..  1</w:t>
      </w:r>
    </w:p>
    <w:p w14:paraId="31086863" w14:textId="77777777" w:rsidR="00E66064" w:rsidRPr="00E66064" w:rsidRDefault="00E66064" w:rsidP="00E66064">
      <w:pPr>
        <w:spacing w:line="480" w:lineRule="auto"/>
        <w:ind w:left="270"/>
        <w:jc w:val="both"/>
        <w:rPr>
          <w:rFonts w:asciiTheme="majorBidi" w:hAnsiTheme="majorBidi" w:cstheme="majorBidi"/>
          <w:bCs/>
          <w:smallCaps/>
          <w:szCs w:val="24"/>
        </w:rPr>
      </w:pPr>
    </w:p>
    <w:p w14:paraId="5429B90F" w14:textId="77777777" w:rsidR="00937896" w:rsidRDefault="00937896" w:rsidP="00937896">
      <w:pPr>
        <w:tabs>
          <w:tab w:val="center" w:pos="4513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3330E074" w14:textId="0F2D33D2" w:rsidR="00731194" w:rsidRDefault="003C6209" w:rsidP="00937896">
      <w:pPr>
        <w:tabs>
          <w:tab w:val="center" w:pos="4513"/>
        </w:tabs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  <w:r w:rsidRPr="00937896">
        <w:rPr>
          <w:rFonts w:asciiTheme="majorBidi" w:hAnsiTheme="majorBidi" w:cstheme="majorBidi"/>
          <w:sz w:val="28"/>
          <w:szCs w:val="36"/>
        </w:rPr>
        <w:br w:type="page"/>
      </w:r>
      <w:r w:rsidR="00937896">
        <w:rPr>
          <w:rFonts w:asciiTheme="majorBidi" w:hAnsiTheme="majorBidi" w:cstheme="majorBidi"/>
          <w:b/>
          <w:color w:val="000000" w:themeColor="text1"/>
          <w:sz w:val="28"/>
          <w:szCs w:val="36"/>
        </w:rPr>
        <w:lastRenderedPageBreak/>
        <w:tab/>
      </w:r>
    </w:p>
    <w:p w14:paraId="45F50AC0" w14:textId="5BF19D01" w:rsidR="00731194" w:rsidRDefault="003C6209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36"/>
        </w:rPr>
        <w:t xml:space="preserve">Abstract </w:t>
      </w:r>
    </w:p>
    <w:p w14:paraId="717AFCD8" w14:textId="77777777" w:rsidR="00731194" w:rsidRDefault="00731194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47B80074" w14:textId="77777777" w:rsidR="00D353D8" w:rsidRDefault="00D353D8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207F36D1" w14:textId="77777777" w:rsidR="00731194" w:rsidRDefault="00731194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3E2F7A37" w14:textId="77777777" w:rsidR="00731194" w:rsidRDefault="00731194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7A984373" w14:textId="77777777" w:rsidR="00731194" w:rsidRDefault="00731194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16A93EE7" w14:textId="77777777" w:rsidR="00731194" w:rsidRDefault="00731194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3271DAA1" w14:textId="77777777" w:rsidR="00552404" w:rsidRDefault="00552404" w:rsidP="00552404">
      <w:pPr>
        <w:tabs>
          <w:tab w:val="left" w:pos="435"/>
          <w:tab w:val="center" w:pos="4513"/>
        </w:tabs>
        <w:spacing w:after="200" w:line="480" w:lineRule="auto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43ACC7AE" w14:textId="77777777" w:rsidR="00552404" w:rsidRDefault="00552404" w:rsidP="00552404">
      <w:pPr>
        <w:tabs>
          <w:tab w:val="left" w:pos="435"/>
          <w:tab w:val="center" w:pos="4513"/>
        </w:tabs>
        <w:spacing w:after="200" w:line="480" w:lineRule="auto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04E55B4E" w14:textId="6DDA58DA" w:rsidR="005A1D38" w:rsidRPr="00026E7A" w:rsidRDefault="0031138C" w:rsidP="00D15D80">
      <w:pPr>
        <w:tabs>
          <w:tab w:val="left" w:pos="435"/>
          <w:tab w:val="center" w:pos="4513"/>
        </w:tabs>
        <w:spacing w:after="200" w:line="480" w:lineRule="auto"/>
        <w:rPr>
          <w:i/>
          <w:iCs/>
        </w:rPr>
      </w:pPr>
      <w:r w:rsidRPr="00026E7A">
        <w:rPr>
          <w:rFonts w:asciiTheme="majorBidi" w:hAnsiTheme="majorBidi" w:cstheme="majorBidi"/>
          <w:b/>
          <w:i/>
          <w:iCs/>
          <w:color w:val="000000" w:themeColor="text1"/>
          <w:sz w:val="28"/>
          <w:szCs w:val="36"/>
        </w:rPr>
        <w:t>Key</w:t>
      </w:r>
      <w:r w:rsidR="00552404" w:rsidRPr="00026E7A">
        <w:rPr>
          <w:rFonts w:asciiTheme="majorBidi" w:hAnsiTheme="majorBidi" w:cstheme="majorBidi"/>
          <w:b/>
          <w:i/>
          <w:iCs/>
          <w:color w:val="000000" w:themeColor="text1"/>
          <w:sz w:val="28"/>
          <w:szCs w:val="36"/>
        </w:rPr>
        <w:t>w</w:t>
      </w:r>
      <w:r w:rsidRPr="00026E7A">
        <w:rPr>
          <w:rFonts w:asciiTheme="majorBidi" w:hAnsiTheme="majorBidi" w:cstheme="majorBidi"/>
          <w:b/>
          <w:i/>
          <w:iCs/>
          <w:color w:val="000000" w:themeColor="text1"/>
          <w:sz w:val="28"/>
          <w:szCs w:val="36"/>
        </w:rPr>
        <w:t>ords</w:t>
      </w:r>
      <w:r w:rsidR="00552404" w:rsidRPr="00026E7A">
        <w:rPr>
          <w:rFonts w:asciiTheme="majorBidi" w:hAnsiTheme="majorBidi" w:cstheme="majorBidi"/>
          <w:b/>
          <w:i/>
          <w:iCs/>
          <w:color w:val="000000" w:themeColor="text1"/>
          <w:sz w:val="28"/>
          <w:szCs w:val="36"/>
        </w:rPr>
        <w:t>:</w:t>
      </w:r>
    </w:p>
    <w:sectPr w:rsidR="005A1D38" w:rsidRPr="00026E7A" w:rsidSect="00961CE4">
      <w:headerReference w:type="default" r:id="rId8"/>
      <w:pgSz w:w="11907" w:h="16839" w:code="9"/>
      <w:pgMar w:top="1440" w:right="1440" w:bottom="1440" w:left="1440" w:header="720" w:footer="720" w:gutter="0"/>
      <w:pgNumType w:fmt="lowerRoma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4C3CD" w14:textId="77777777" w:rsidR="000133E0" w:rsidRDefault="000133E0" w:rsidP="007174F5">
      <w:pPr>
        <w:spacing w:after="0" w:line="240" w:lineRule="auto"/>
      </w:pPr>
      <w:r>
        <w:separator/>
      </w:r>
    </w:p>
  </w:endnote>
  <w:endnote w:type="continuationSeparator" w:id="0">
    <w:p w14:paraId="495B9FB4" w14:textId="77777777" w:rsidR="000133E0" w:rsidRDefault="000133E0" w:rsidP="007174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322E5" w14:textId="77777777" w:rsidR="000133E0" w:rsidRDefault="000133E0" w:rsidP="007174F5">
      <w:pPr>
        <w:spacing w:after="0" w:line="240" w:lineRule="auto"/>
      </w:pPr>
      <w:r>
        <w:separator/>
      </w:r>
    </w:p>
  </w:footnote>
  <w:footnote w:type="continuationSeparator" w:id="0">
    <w:p w14:paraId="136D3794" w14:textId="77777777" w:rsidR="000133E0" w:rsidRDefault="000133E0" w:rsidP="007174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46675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EFD58B" w14:textId="38A58B5A" w:rsidR="00552404" w:rsidRDefault="0055240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D0B025" w14:textId="77777777" w:rsidR="005F4F46" w:rsidRDefault="005F4F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E356D"/>
    <w:multiLevelType w:val="multilevel"/>
    <w:tmpl w:val="8F22A10C"/>
    <w:lvl w:ilvl="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</w:rPr>
    </w:lvl>
    <w:lvl w:ilvl="1">
      <w:start w:val="1"/>
      <w:numFmt w:val="decimal"/>
      <w:lvlText w:val="%1.%2."/>
      <w:lvlJc w:val="left"/>
      <w:pPr>
        <w:ind w:left="660" w:hanging="360"/>
      </w:pPr>
      <w:rPr>
        <w:rFonts w:asciiTheme="majorBidi" w:hAnsiTheme="majorBidi" w:cstheme="majorBidi" w:hint="default"/>
      </w:rPr>
    </w:lvl>
    <w:lvl w:ilvl="2">
      <w:start w:val="1"/>
      <w:numFmt w:val="decimal"/>
      <w:lvlText w:val="%1.%2.%3."/>
      <w:lvlJc w:val="left"/>
      <w:pPr>
        <w:ind w:left="1320" w:hanging="720"/>
      </w:pPr>
      <w:rPr>
        <w:rFonts w:asciiTheme="majorBidi" w:hAnsiTheme="majorBidi" w:cstheme="majorBidi" w:hint="default"/>
      </w:rPr>
    </w:lvl>
    <w:lvl w:ilvl="3">
      <w:start w:val="1"/>
      <w:numFmt w:val="decimal"/>
      <w:lvlText w:val="%1.%2.%3.%4."/>
      <w:lvlJc w:val="left"/>
      <w:pPr>
        <w:ind w:left="1620" w:hanging="720"/>
      </w:pPr>
      <w:rPr>
        <w:rFonts w:asciiTheme="majorBidi" w:hAnsiTheme="majorBidi" w:cstheme="majorBidi" w:hint="default"/>
      </w:rPr>
    </w:lvl>
    <w:lvl w:ilvl="4">
      <w:start w:val="1"/>
      <w:numFmt w:val="decimal"/>
      <w:lvlText w:val="%1.%2.%3.%4.%5."/>
      <w:lvlJc w:val="left"/>
      <w:pPr>
        <w:ind w:left="2280" w:hanging="1080"/>
      </w:pPr>
      <w:rPr>
        <w:rFonts w:asciiTheme="majorBidi" w:hAnsiTheme="majorBidi" w:cstheme="majorBidi" w:hint="default"/>
      </w:rPr>
    </w:lvl>
    <w:lvl w:ilvl="5">
      <w:start w:val="1"/>
      <w:numFmt w:val="decimal"/>
      <w:lvlText w:val="%1.%2.%3.%4.%5.%6."/>
      <w:lvlJc w:val="left"/>
      <w:pPr>
        <w:ind w:left="2580" w:hanging="1080"/>
      </w:pPr>
      <w:rPr>
        <w:rFonts w:asciiTheme="majorBidi" w:hAnsiTheme="majorBidi" w:cstheme="majorBidi" w:hint="default"/>
      </w:rPr>
    </w:lvl>
    <w:lvl w:ilvl="6">
      <w:start w:val="1"/>
      <w:numFmt w:val="decimal"/>
      <w:lvlText w:val="%1.%2.%3.%4.%5.%6.%7."/>
      <w:lvlJc w:val="left"/>
      <w:pPr>
        <w:ind w:left="3240" w:hanging="1440"/>
      </w:pPr>
      <w:rPr>
        <w:rFonts w:asciiTheme="majorBidi" w:hAnsiTheme="majorBidi" w:cstheme="majorBidi" w:hint="default"/>
      </w:rPr>
    </w:lvl>
    <w:lvl w:ilvl="7">
      <w:start w:val="1"/>
      <w:numFmt w:val="decimal"/>
      <w:lvlText w:val="%1.%2.%3.%4.%5.%6.%7.%8."/>
      <w:lvlJc w:val="left"/>
      <w:pPr>
        <w:ind w:left="3540" w:hanging="1440"/>
      </w:pPr>
      <w:rPr>
        <w:rFonts w:asciiTheme="majorBidi" w:hAnsiTheme="majorBidi" w:cstheme="majorBidi" w:hint="default"/>
      </w:rPr>
    </w:lvl>
    <w:lvl w:ilvl="8">
      <w:start w:val="1"/>
      <w:numFmt w:val="decimal"/>
      <w:lvlText w:val="%1.%2.%3.%4.%5.%6.%7.%8.%9."/>
      <w:lvlJc w:val="left"/>
      <w:pPr>
        <w:ind w:left="4200" w:hanging="1800"/>
      </w:pPr>
      <w:rPr>
        <w:rFonts w:asciiTheme="majorBidi" w:hAnsiTheme="majorBidi" w:cstheme="majorBidi" w:hint="default"/>
      </w:rPr>
    </w:lvl>
  </w:abstractNum>
  <w:num w:numId="1" w16cid:durableId="15294160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wMDc1tLQ0MjSytDBX0lEKTi0uzszPAykwrAUA6lgaZSwAAAA="/>
  </w:docVars>
  <w:rsids>
    <w:rsidRoot w:val="0031138C"/>
    <w:rsid w:val="00003AE4"/>
    <w:rsid w:val="000133E0"/>
    <w:rsid w:val="00026E7A"/>
    <w:rsid w:val="00144F5A"/>
    <w:rsid w:val="00223F96"/>
    <w:rsid w:val="00272A8E"/>
    <w:rsid w:val="002A1AAE"/>
    <w:rsid w:val="003004AB"/>
    <w:rsid w:val="0031138C"/>
    <w:rsid w:val="003533F6"/>
    <w:rsid w:val="003A753F"/>
    <w:rsid w:val="003C6209"/>
    <w:rsid w:val="003F6D7C"/>
    <w:rsid w:val="00424F51"/>
    <w:rsid w:val="0051553C"/>
    <w:rsid w:val="00552404"/>
    <w:rsid w:val="005728B0"/>
    <w:rsid w:val="005A1D38"/>
    <w:rsid w:val="005D341F"/>
    <w:rsid w:val="005E104D"/>
    <w:rsid w:val="005F4F10"/>
    <w:rsid w:val="005F4F46"/>
    <w:rsid w:val="00603A6A"/>
    <w:rsid w:val="00652F1C"/>
    <w:rsid w:val="00665CA8"/>
    <w:rsid w:val="00677930"/>
    <w:rsid w:val="006974E1"/>
    <w:rsid w:val="006B2B81"/>
    <w:rsid w:val="007174F5"/>
    <w:rsid w:val="00731194"/>
    <w:rsid w:val="00740744"/>
    <w:rsid w:val="007C3B73"/>
    <w:rsid w:val="0081327C"/>
    <w:rsid w:val="00845010"/>
    <w:rsid w:val="00845B3A"/>
    <w:rsid w:val="00853974"/>
    <w:rsid w:val="008611FE"/>
    <w:rsid w:val="0090342F"/>
    <w:rsid w:val="009210D5"/>
    <w:rsid w:val="00936381"/>
    <w:rsid w:val="00937896"/>
    <w:rsid w:val="00961CE4"/>
    <w:rsid w:val="0097033B"/>
    <w:rsid w:val="00996270"/>
    <w:rsid w:val="00A479B2"/>
    <w:rsid w:val="00AE37F9"/>
    <w:rsid w:val="00B953F6"/>
    <w:rsid w:val="00BC613F"/>
    <w:rsid w:val="00BE0091"/>
    <w:rsid w:val="00C11087"/>
    <w:rsid w:val="00C20CC1"/>
    <w:rsid w:val="00C95F50"/>
    <w:rsid w:val="00CF62AF"/>
    <w:rsid w:val="00D15D80"/>
    <w:rsid w:val="00D353D8"/>
    <w:rsid w:val="00E45C93"/>
    <w:rsid w:val="00E66064"/>
    <w:rsid w:val="00EC43C5"/>
    <w:rsid w:val="00EE5277"/>
    <w:rsid w:val="00FD135B"/>
    <w:rsid w:val="00FF36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9B2476"/>
  <w15:docId w15:val="{388E0E24-160D-49B2-9BE6-E538D06DD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138C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13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38C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0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091"/>
    <w:rPr>
      <w:rFonts w:ascii="Tahoma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524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404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210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10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10D5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0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0D5"/>
    <w:rPr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937896"/>
    <w:pPr>
      <w:spacing w:line="259" w:lineRule="auto"/>
      <w:ind w:left="720"/>
      <w:contextualSpacing/>
    </w:pPr>
    <w:rPr>
      <w:rFonts w:ascii="Times New Roman" w:hAnsi="Times New Roman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189</Words>
  <Characters>1250</Characters>
  <Application>Microsoft Office Word</Application>
  <DocSecurity>0</DocSecurity>
  <Lines>132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a Anwar</dc:creator>
  <cp:lastModifiedBy>Muhammad Asif</cp:lastModifiedBy>
  <cp:revision>19</cp:revision>
  <dcterms:created xsi:type="dcterms:W3CDTF">2023-12-04T09:33:00Z</dcterms:created>
  <dcterms:modified xsi:type="dcterms:W3CDTF">2023-12-04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edd26a0b0b8befc43afc800eecdc315c284f3a2bf9fb0c35e06003f813332e</vt:lpwstr>
  </property>
</Properties>
</file>